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5BD6" w:rsidRDefault="00FD72A0">
      <w:pPr>
        <w:pStyle w:val="a4"/>
      </w:pPr>
      <w:r>
        <w:t>Отчет по лабораторной работе №10</w:t>
      </w:r>
    </w:p>
    <w:p w:rsidR="00515BD6" w:rsidRDefault="00742915">
      <w:pPr>
        <w:pStyle w:val="a5"/>
      </w:pPr>
      <w:r>
        <w:t>Операционные системы</w:t>
      </w:r>
    </w:p>
    <w:p w:rsidR="00515BD6" w:rsidRDefault="00FD72A0">
      <w:pPr>
        <w:pStyle w:val="Author"/>
      </w:pPr>
      <w:r>
        <w:t>Палкина Нина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59306055"/>
        <w:docPartObj>
          <w:docPartGallery w:val="Table of Contents"/>
          <w:docPartUnique/>
        </w:docPartObj>
      </w:sdtPr>
      <w:sdtEndPr/>
      <w:sdtContent>
        <w:p w:rsidR="00515BD6" w:rsidRDefault="00742915">
          <w:pPr>
            <w:pStyle w:val="ae"/>
          </w:pPr>
          <w:r>
            <w:t>Содержание</w:t>
          </w:r>
        </w:p>
        <w:p w:rsidR="00FD72A0" w:rsidRDefault="0074291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D72A0">
            <w:fldChar w:fldCharType="separate"/>
          </w:r>
          <w:hyperlink w:anchor="_Toc163915310" w:history="1">
            <w:r w:rsidR="00FD72A0" w:rsidRPr="00D101E2">
              <w:rPr>
                <w:rStyle w:val="ad"/>
                <w:noProof/>
              </w:rPr>
              <w:t>1</w:t>
            </w:r>
            <w:r w:rsidR="00FD72A0">
              <w:rPr>
                <w:noProof/>
              </w:rPr>
              <w:tab/>
            </w:r>
            <w:r w:rsidR="00FD72A0" w:rsidRPr="00D101E2">
              <w:rPr>
                <w:rStyle w:val="ad"/>
                <w:noProof/>
              </w:rPr>
              <w:t>Цель работы</w:t>
            </w:r>
            <w:r w:rsidR="00FD72A0">
              <w:rPr>
                <w:noProof/>
                <w:webHidden/>
              </w:rPr>
              <w:tab/>
            </w:r>
            <w:r w:rsidR="00FD72A0">
              <w:rPr>
                <w:noProof/>
                <w:webHidden/>
              </w:rPr>
              <w:fldChar w:fldCharType="begin"/>
            </w:r>
            <w:r w:rsidR="00FD72A0">
              <w:rPr>
                <w:noProof/>
                <w:webHidden/>
              </w:rPr>
              <w:instrText xml:space="preserve"> PAGEREF _Toc163915310 \h </w:instrText>
            </w:r>
            <w:r w:rsidR="00FD72A0">
              <w:rPr>
                <w:noProof/>
                <w:webHidden/>
              </w:rPr>
            </w:r>
            <w:r w:rsidR="00FD72A0">
              <w:rPr>
                <w:noProof/>
                <w:webHidden/>
              </w:rPr>
              <w:fldChar w:fldCharType="separate"/>
            </w:r>
            <w:r w:rsidR="00FD72A0">
              <w:rPr>
                <w:noProof/>
                <w:webHidden/>
              </w:rPr>
              <w:t>1</w:t>
            </w:r>
            <w:r w:rsidR="00FD72A0">
              <w:rPr>
                <w:noProof/>
                <w:webHidden/>
              </w:rPr>
              <w:fldChar w:fldCharType="end"/>
            </w:r>
          </w:hyperlink>
        </w:p>
        <w:p w:rsidR="00FD72A0" w:rsidRDefault="00FD72A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3915311" w:history="1">
            <w:r w:rsidRPr="00D101E2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D101E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915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72A0" w:rsidRDefault="00FD72A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3915312" w:history="1">
            <w:r w:rsidRPr="00D101E2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D101E2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915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72A0" w:rsidRDefault="00FD72A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3915313" w:history="1">
            <w:r w:rsidRPr="00D101E2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D101E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915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72A0" w:rsidRDefault="00FD72A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3915314" w:history="1">
            <w:r w:rsidRPr="00D101E2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D101E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915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72A0" w:rsidRDefault="00FD72A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3915315" w:history="1">
            <w:r w:rsidRPr="00D101E2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D101E2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915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5BD6" w:rsidRDefault="00742915">
          <w:r>
            <w:fldChar w:fldCharType="end"/>
          </w:r>
        </w:p>
      </w:sdtContent>
    </w:sdt>
    <w:p w:rsidR="00515BD6" w:rsidRDefault="00742915">
      <w:pPr>
        <w:pStyle w:val="1"/>
      </w:pPr>
      <w:bookmarkStart w:id="0" w:name="цель-работы"/>
      <w:bookmarkStart w:id="1" w:name="_Toc163915310"/>
      <w:r>
        <w:rPr>
          <w:rStyle w:val="SectionNumber"/>
        </w:rPr>
        <w:t>1</w:t>
      </w:r>
      <w:r>
        <w:tab/>
        <w:t>Цель работы</w:t>
      </w:r>
      <w:bookmarkEnd w:id="1"/>
    </w:p>
    <w:p w:rsidR="00515BD6" w:rsidRDefault="00742915">
      <w:pPr>
        <w:pStyle w:val="FirstParagraph"/>
      </w:pPr>
      <w:r>
        <w:t>Цель данной лабораторной работы - познакомиться с операционной системой Linux, получить практические навыки работы с редактором vi, установленным по умолчанию практически во всех дистрибутивах.</w:t>
      </w:r>
    </w:p>
    <w:p w:rsidR="00515BD6" w:rsidRDefault="00742915">
      <w:pPr>
        <w:pStyle w:val="1"/>
      </w:pPr>
      <w:bookmarkStart w:id="2" w:name="задание"/>
      <w:bookmarkStart w:id="3" w:name="_Toc163915311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:rsidR="00515BD6" w:rsidRDefault="00742915">
      <w:pPr>
        <w:pStyle w:val="Compact"/>
        <w:numPr>
          <w:ilvl w:val="0"/>
          <w:numId w:val="2"/>
        </w:numPr>
      </w:pPr>
      <w:r>
        <w:t>Ознакомиться с теоретическим материалом.</w:t>
      </w:r>
    </w:p>
    <w:p w:rsidR="00515BD6" w:rsidRDefault="00742915">
      <w:pPr>
        <w:pStyle w:val="Compact"/>
        <w:numPr>
          <w:ilvl w:val="0"/>
          <w:numId w:val="2"/>
        </w:numPr>
      </w:pPr>
      <w:r>
        <w:t>Ознакомитьс</w:t>
      </w:r>
      <w:r>
        <w:t>я с редактором vi.</w:t>
      </w:r>
    </w:p>
    <w:p w:rsidR="00515BD6" w:rsidRDefault="00742915">
      <w:pPr>
        <w:pStyle w:val="Compact"/>
        <w:numPr>
          <w:ilvl w:val="0"/>
          <w:numId w:val="2"/>
        </w:numPr>
      </w:pPr>
      <w:r>
        <w:t>Выполнить упражнения, используя команды vi.</w:t>
      </w:r>
    </w:p>
    <w:p w:rsidR="00515BD6" w:rsidRDefault="00742915">
      <w:pPr>
        <w:pStyle w:val="1"/>
      </w:pPr>
      <w:bookmarkStart w:id="4" w:name="теоретическое-введение"/>
      <w:bookmarkStart w:id="5" w:name="_Toc163915312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:rsidR="00515BD6" w:rsidRDefault="00742915">
      <w:pPr>
        <w:pStyle w:val="FirstParagraph"/>
      </w:pPr>
      <w:r>
        <w:t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</w:t>
      </w:r>
      <w:r>
        <w:t>меет три режима работы:</w:t>
      </w:r>
    </w:p>
    <w:p w:rsidR="00515BD6" w:rsidRDefault="00742915">
      <w:pPr>
        <w:pStyle w:val="Compact"/>
        <w:numPr>
          <w:ilvl w:val="0"/>
          <w:numId w:val="3"/>
        </w:numPr>
      </w:pPr>
      <w:r>
        <w:t>командный режим — предназначен для ввода команд редактирования и навигации по редактируемому файлу;</w:t>
      </w:r>
    </w:p>
    <w:p w:rsidR="00515BD6" w:rsidRDefault="00742915">
      <w:pPr>
        <w:pStyle w:val="Compact"/>
        <w:numPr>
          <w:ilvl w:val="0"/>
          <w:numId w:val="3"/>
        </w:numPr>
      </w:pPr>
      <w:r>
        <w:t>режим вставки — предназначен для ввода содержания редактируемого файла;</w:t>
      </w:r>
    </w:p>
    <w:p w:rsidR="00515BD6" w:rsidRDefault="00742915">
      <w:pPr>
        <w:pStyle w:val="Compact"/>
        <w:numPr>
          <w:ilvl w:val="0"/>
          <w:numId w:val="3"/>
        </w:numPr>
      </w:pPr>
      <w:r>
        <w:t>режим последней (или командной) строки — используется для за</w:t>
      </w:r>
      <w:r>
        <w:t>писи изменений в файл и выхода из редактора.</w:t>
      </w:r>
    </w:p>
    <w:p w:rsidR="00515BD6" w:rsidRDefault="00742915">
      <w:pPr>
        <w:pStyle w:val="Compact"/>
        <w:numPr>
          <w:ilvl w:val="0"/>
          <w:numId w:val="3"/>
        </w:numPr>
      </w:pPr>
      <w:r>
        <w:t>Для вызова редактора vi необходимо указать команду vi и имя редактируемого файла: vi  При этом в случае отсутствия файла с указанным именем будет создан такой файл.</w:t>
      </w:r>
    </w:p>
    <w:p w:rsidR="00515BD6" w:rsidRDefault="00742915">
      <w:pPr>
        <w:pStyle w:val="Compact"/>
        <w:numPr>
          <w:ilvl w:val="0"/>
          <w:numId w:val="3"/>
        </w:numPr>
      </w:pPr>
      <w:r>
        <w:lastRenderedPageBreak/>
        <w:t>Переход в командный режим осуществляется нажат</w:t>
      </w:r>
      <w:r>
        <w:t>ием клавиши Esc.</w:t>
      </w:r>
    </w:p>
    <w:p w:rsidR="00515BD6" w:rsidRDefault="00742915">
      <w:pPr>
        <w:pStyle w:val="Compact"/>
        <w:numPr>
          <w:ilvl w:val="0"/>
          <w:numId w:val="3"/>
        </w:numPr>
      </w:pPr>
      <w:r>
        <w:t>Для выхода из редактора vi необходимо перейти в -режим последней строки: находясь в командном режиме, нажать Shift-; (по сути символ : — двоеточие), затем:</w:t>
      </w:r>
    </w:p>
    <w:p w:rsidR="00515BD6" w:rsidRDefault="00742915">
      <w:pPr>
        <w:pStyle w:val="Compact"/>
        <w:numPr>
          <w:ilvl w:val="0"/>
          <w:numId w:val="3"/>
        </w:numPr>
      </w:pPr>
      <w:r>
        <w:t xml:space="preserve">набрать символы wq, если перед выходом из редактора требуется записать изменения в </w:t>
      </w:r>
      <w:r>
        <w:t>файл;</w:t>
      </w:r>
    </w:p>
    <w:p w:rsidR="00515BD6" w:rsidRDefault="00742915">
      <w:pPr>
        <w:pStyle w:val="Compact"/>
        <w:numPr>
          <w:ilvl w:val="0"/>
          <w:numId w:val="3"/>
        </w:numPr>
      </w:pPr>
      <w:r>
        <w:t>набрать символ q (или q!), если требуется выйти из редактора без сохранения.</w:t>
      </w:r>
    </w:p>
    <w:p w:rsidR="00515BD6" w:rsidRDefault="00742915">
      <w:pPr>
        <w:pStyle w:val="1"/>
      </w:pPr>
      <w:bookmarkStart w:id="6" w:name="выполнение-лабораторной-работы"/>
      <w:bookmarkStart w:id="7" w:name="_Toc163915313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:rsidR="00515BD6" w:rsidRDefault="00742915">
      <w:pPr>
        <w:pStyle w:val="FirstParagraph"/>
      </w:pPr>
      <w:r>
        <w:t>Создаю директорию, в которой буду работать, с помощью команды mkdir, перехожу в нее с помощью команды cd, создаю и открываю для редактирован</w:t>
      </w:r>
      <w:r>
        <w:t xml:space="preserve">ия файл с помощью встроенного текстового редактора vi (рис. </w:t>
      </w:r>
      <w:r>
        <w:fldChar w:fldCharType="begin"/>
      </w:r>
      <w:r>
        <w:instrText xml:space="preserve"> HYPERLINK \l "fig:001" \h </w:instrText>
      </w:r>
      <w:r>
        <w:fldChar w:fldCharType="separate"/>
      </w:r>
      <w:r>
        <w:rPr>
          <w:rStyle w:val="ad"/>
        </w:rPr>
        <w:t>1</w:t>
      </w:r>
      <w:r>
        <w:rPr>
          <w:rStyle w:val="ad"/>
        </w:rPr>
        <w:fldChar w:fldCharType="end"/>
      </w:r>
      <w:r>
        <w:t>).</w:t>
      </w:r>
    </w:p>
    <w:p w:rsidR="00515BD6" w:rsidRDefault="00FD72A0">
      <w:pPr>
        <w:pStyle w:val="CaptionedFigure"/>
      </w:pPr>
      <w:bookmarkStart w:id="8" w:name="fig:001"/>
      <w:r>
        <w:rPr>
          <w:noProof/>
          <w:lang w:eastAsia="ru-RU"/>
        </w:rPr>
        <w:drawing>
          <wp:inline distT="0" distB="0" distL="0" distR="0">
            <wp:extent cx="5201376" cy="3277057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1376" cy="3277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BD6" w:rsidRDefault="00742915">
      <w:pPr>
        <w:pStyle w:val="ImageCaption"/>
      </w:pPr>
      <w:r>
        <w:t>Figure 1: Создание файла через vi</w:t>
      </w:r>
    </w:p>
    <w:bookmarkEnd w:id="8"/>
    <w:p w:rsidR="00515BD6" w:rsidRDefault="00742915">
      <w:pPr>
        <w:pStyle w:val="a0"/>
      </w:pPr>
      <w:r>
        <w:t xml:space="preserve">Нажимаю i, чтобы начать редактирование и добавляться текст (режим добавления), далее добавляю текст (рис. </w:t>
      </w:r>
      <w:hyperlink w:anchor="fig:002">
        <w:r>
          <w:rPr>
            <w:rStyle w:val="ad"/>
          </w:rPr>
          <w:t>2</w:t>
        </w:r>
      </w:hyperlink>
      <w:r>
        <w:t>).</w:t>
      </w:r>
    </w:p>
    <w:p w:rsidR="00515BD6" w:rsidRDefault="00FD72A0">
      <w:pPr>
        <w:pStyle w:val="CaptionedFigure"/>
      </w:pPr>
      <w:bookmarkStart w:id="9" w:name="fig:002"/>
      <w:r>
        <w:rPr>
          <w:noProof/>
          <w:lang w:eastAsia="ru-RU"/>
        </w:rPr>
        <w:lastRenderedPageBreak/>
        <w:drawing>
          <wp:inline distT="0" distB="0" distL="0" distR="0">
            <wp:extent cx="3705742" cy="2924583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292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BD6" w:rsidRDefault="00742915">
      <w:pPr>
        <w:pStyle w:val="ImageCaption"/>
      </w:pPr>
      <w:r>
        <w:t>Figure 2: Запись в файл</w:t>
      </w:r>
    </w:p>
    <w:bookmarkEnd w:id="9"/>
    <w:p w:rsidR="00515BD6" w:rsidRDefault="00742915">
      <w:pPr>
        <w:pStyle w:val="a0"/>
      </w:pPr>
      <w:r>
        <w:t>Нажимаю esc, чтобы выйти из режима добавления и перейти в командный режим. Перехожу в режим последней строки</w:t>
      </w:r>
      <w:r w:rsidR="00FD72A0">
        <w:t>, в</w:t>
      </w:r>
      <w:r w:rsidR="00FD72A0">
        <w:t>вожу w</w:t>
      </w:r>
      <w:r w:rsidR="00FD72A0">
        <w:t xml:space="preserve"> для сохранения и q для выхода,</w:t>
      </w:r>
      <w:r w:rsidR="00FD72A0">
        <w:t xml:space="preserve"> нажимаю enter, после чего файл сохраняется с изменениями и я возвращаюсь в терминал</w:t>
      </w:r>
      <w:r>
        <w:t xml:space="preserve"> </w:t>
      </w:r>
      <w:r>
        <w:t xml:space="preserve">(рис. </w:t>
      </w:r>
      <w:hyperlink w:anchor="fig:003">
        <w:r>
          <w:rPr>
            <w:rStyle w:val="ad"/>
          </w:rPr>
          <w:t>3</w:t>
        </w:r>
      </w:hyperlink>
      <w:r>
        <w:t>).</w:t>
      </w:r>
    </w:p>
    <w:p w:rsidR="00515BD6" w:rsidRDefault="00FD72A0">
      <w:pPr>
        <w:pStyle w:val="CaptionedFigure"/>
      </w:pPr>
      <w:bookmarkStart w:id="10" w:name="fig:003"/>
      <w:r>
        <w:rPr>
          <w:noProof/>
          <w:lang w:eastAsia="ru-RU"/>
        </w:rPr>
        <w:drawing>
          <wp:inline distT="0" distB="0" distL="0" distR="0">
            <wp:extent cx="2029108" cy="1152686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152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BD6" w:rsidRDefault="00742915">
      <w:pPr>
        <w:pStyle w:val="ImageCaption"/>
      </w:pPr>
      <w:r>
        <w:t xml:space="preserve">Figure 3: </w:t>
      </w:r>
      <w:r w:rsidR="00FD72A0">
        <w:t>Сохранение и выход</w:t>
      </w:r>
    </w:p>
    <w:bookmarkEnd w:id="10"/>
    <w:p w:rsidR="00515BD6" w:rsidRDefault="00742915">
      <w:pPr>
        <w:pStyle w:val="a0"/>
      </w:pPr>
      <w:r>
        <w:t>С помощью chmod добавляю права на исполнение файла, делая его</w:t>
      </w:r>
      <w:r>
        <w:t xml:space="preserve"> исполняемым (рис. </w:t>
      </w:r>
      <w:hyperlink w:anchor="fig:005">
        <w:r w:rsidR="00FD72A0">
          <w:rPr>
            <w:rStyle w:val="ad"/>
          </w:rPr>
          <w:t>4</w:t>
        </w:r>
      </w:hyperlink>
      <w:r>
        <w:t>).</w:t>
      </w:r>
    </w:p>
    <w:p w:rsidR="00515BD6" w:rsidRDefault="00FD72A0">
      <w:pPr>
        <w:pStyle w:val="CaptionedFigure"/>
      </w:pPr>
      <w:bookmarkStart w:id="11" w:name="fig:005"/>
      <w:r>
        <w:rPr>
          <w:noProof/>
          <w:lang w:eastAsia="ru-RU"/>
        </w:rPr>
        <w:drawing>
          <wp:inline distT="0" distB="0" distL="0" distR="0">
            <wp:extent cx="3543795" cy="1667108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5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3795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BD6" w:rsidRDefault="00742915">
      <w:pPr>
        <w:pStyle w:val="ImageCaption"/>
      </w:pPr>
      <w:r>
        <w:t>Figure </w:t>
      </w:r>
      <w:r w:rsidR="00FD72A0">
        <w:t>4</w:t>
      </w:r>
      <w:r>
        <w:t>: Обновление прав</w:t>
      </w:r>
    </w:p>
    <w:bookmarkEnd w:id="11"/>
    <w:p w:rsidR="00515BD6" w:rsidRDefault="00FD72A0">
      <w:pPr>
        <w:pStyle w:val="a0"/>
      </w:pPr>
      <w:r>
        <w:t>Затем я с</w:t>
      </w:r>
      <w:r w:rsidR="00742915">
        <w:t>нова открываю этот файл с п</w:t>
      </w:r>
      <w:r>
        <w:t>омощью текстового редактора vi.</w:t>
      </w:r>
    </w:p>
    <w:p w:rsidR="00515BD6" w:rsidRDefault="00515BD6">
      <w:pPr>
        <w:pStyle w:val="CaptionedFigure"/>
      </w:pPr>
      <w:bookmarkStart w:id="12" w:name="fig:006"/>
    </w:p>
    <w:bookmarkEnd w:id="12"/>
    <w:p w:rsidR="00515BD6" w:rsidRDefault="00742915">
      <w:pPr>
        <w:pStyle w:val="a0"/>
      </w:pPr>
      <w:r>
        <w:t xml:space="preserve">В режиме добавления (клавиша i) удаляю слово LOCAL, снова перехожу в командный режим с помощью esc (рис. </w:t>
      </w:r>
      <w:hyperlink w:anchor="fig:008">
        <w:r w:rsidR="00CA59DC">
          <w:rPr>
            <w:rStyle w:val="ad"/>
          </w:rPr>
          <w:t>5</w:t>
        </w:r>
      </w:hyperlink>
      <w:r>
        <w:t>).</w:t>
      </w:r>
    </w:p>
    <w:p w:rsidR="00515BD6" w:rsidRDefault="00FD72A0">
      <w:pPr>
        <w:pStyle w:val="CaptionedFigure"/>
      </w:pPr>
      <w:bookmarkStart w:id="13" w:name="fig:008"/>
      <w:r>
        <w:rPr>
          <w:noProof/>
          <w:lang w:eastAsia="ru-RU"/>
        </w:rPr>
        <w:drawing>
          <wp:inline distT="0" distB="0" distL="0" distR="0">
            <wp:extent cx="2419688" cy="1305107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6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BD6" w:rsidRDefault="00742915">
      <w:pPr>
        <w:pStyle w:val="ImageCaption"/>
      </w:pPr>
      <w:r>
        <w:t>Figure </w:t>
      </w:r>
      <w:r w:rsidR="00CA59DC">
        <w:t>5</w:t>
      </w:r>
      <w:r>
        <w:t>: Редактирование файла</w:t>
      </w:r>
    </w:p>
    <w:bookmarkEnd w:id="13"/>
    <w:p w:rsidR="00515BD6" w:rsidRDefault="00742915">
      <w:pPr>
        <w:pStyle w:val="a0"/>
      </w:pPr>
      <w:r>
        <w:t>В ре</w:t>
      </w:r>
      <w:r>
        <w:t xml:space="preserve">жиме добавления (клавиша i) добавляю слово local, снова перехожу в командный режим с помощью esc (рис. </w:t>
      </w:r>
      <w:hyperlink w:anchor="fig:009">
        <w:r w:rsidR="00CA59DC">
          <w:rPr>
            <w:rStyle w:val="ad"/>
          </w:rPr>
          <w:t>6</w:t>
        </w:r>
      </w:hyperlink>
      <w:r>
        <w:t>).</w:t>
      </w:r>
    </w:p>
    <w:p w:rsidR="00515BD6" w:rsidRDefault="004543BB">
      <w:pPr>
        <w:pStyle w:val="CaptionedFigure"/>
      </w:pPr>
      <w:bookmarkStart w:id="14" w:name="fig:009"/>
      <w:r>
        <w:rPr>
          <w:noProof/>
          <w:lang w:eastAsia="ru-RU"/>
        </w:rPr>
        <w:drawing>
          <wp:inline distT="0" distB="0" distL="0" distR="0">
            <wp:extent cx="2648320" cy="140037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7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8320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BD6" w:rsidRDefault="00742915">
      <w:pPr>
        <w:pStyle w:val="ImageCaption"/>
      </w:pPr>
      <w:r>
        <w:t>Figure </w:t>
      </w:r>
      <w:r w:rsidR="00CA59DC">
        <w:t>6</w:t>
      </w:r>
      <w:r>
        <w:t>: Редактирование файла</w:t>
      </w:r>
    </w:p>
    <w:bookmarkEnd w:id="14"/>
    <w:p w:rsidR="00515BD6" w:rsidRDefault="00742915">
      <w:pPr>
        <w:pStyle w:val="a0"/>
      </w:pPr>
      <w:r>
        <w:t>В режиме добавления (клавиша i) перехожу в конец последней строки и добавляю новую стр</w:t>
      </w:r>
      <w:r>
        <w:t xml:space="preserve">оку, снова перехожу в командный режим с помощью esc. (рис. </w:t>
      </w:r>
      <w:hyperlink w:anchor="fig:010">
        <w:r w:rsidR="00CA59DC">
          <w:rPr>
            <w:rStyle w:val="ad"/>
          </w:rPr>
          <w:t>7</w:t>
        </w:r>
      </w:hyperlink>
      <w:r>
        <w:t>). После этого я вернулась в режим добавления, удалила строку и вернулась в командный режим.</w:t>
      </w:r>
    </w:p>
    <w:p w:rsidR="00515BD6" w:rsidRDefault="004543BB">
      <w:pPr>
        <w:pStyle w:val="CaptionedFigure"/>
      </w:pPr>
      <w:bookmarkStart w:id="15" w:name="fig:010"/>
      <w:r>
        <w:rPr>
          <w:noProof/>
          <w:lang w:eastAsia="ru-RU"/>
        </w:rPr>
        <w:drawing>
          <wp:inline distT="0" distB="0" distL="0" distR="0">
            <wp:extent cx="2219635" cy="1514686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8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9635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BD6" w:rsidRDefault="00742915">
      <w:pPr>
        <w:pStyle w:val="ImageCaption"/>
      </w:pPr>
      <w:r>
        <w:t>Figure </w:t>
      </w:r>
      <w:r w:rsidR="00CA59DC">
        <w:t>7</w:t>
      </w:r>
      <w:r>
        <w:t>: Редактирование файла</w:t>
      </w:r>
    </w:p>
    <w:bookmarkEnd w:id="15"/>
    <w:p w:rsidR="00515BD6" w:rsidRDefault="00742915">
      <w:pPr>
        <w:pStyle w:val="a0"/>
      </w:pPr>
      <w:r>
        <w:t>В командном режиме я нажала “u” и отме</w:t>
      </w:r>
      <w:r>
        <w:t xml:space="preserve">нила последнее действие, удаление строки (рис. </w:t>
      </w:r>
      <w:hyperlink w:anchor="fig:011">
        <w:r w:rsidR="00CA59DC">
          <w:rPr>
            <w:rStyle w:val="ad"/>
          </w:rPr>
          <w:t>8</w:t>
        </w:r>
      </w:hyperlink>
      <w:r>
        <w:t>).</w:t>
      </w:r>
    </w:p>
    <w:p w:rsidR="00515BD6" w:rsidRDefault="004543BB">
      <w:pPr>
        <w:pStyle w:val="CaptionedFigure"/>
      </w:pPr>
      <w:bookmarkStart w:id="16" w:name="fig:011"/>
      <w:r>
        <w:rPr>
          <w:noProof/>
          <w:lang w:eastAsia="ru-RU"/>
        </w:rPr>
        <w:lastRenderedPageBreak/>
        <w:drawing>
          <wp:inline distT="0" distB="0" distL="0" distR="0">
            <wp:extent cx="2219635" cy="1514686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8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9635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BD6" w:rsidRDefault="00CA59DC">
      <w:pPr>
        <w:pStyle w:val="ImageCaption"/>
      </w:pPr>
      <w:r>
        <w:t>Figure 8</w:t>
      </w:r>
      <w:r w:rsidR="00742915">
        <w:t>: Отмена последнего действия</w:t>
      </w:r>
    </w:p>
    <w:bookmarkEnd w:id="16"/>
    <w:p w:rsidR="00515BD6" w:rsidRDefault="00742915">
      <w:pPr>
        <w:pStyle w:val="a0"/>
      </w:pPr>
      <w:r>
        <w:t xml:space="preserve">Перешла в режим последней строки и ввела w для сохранения файла и q для выхода, нажала enter и файл закрылся (рис. </w:t>
      </w:r>
      <w:hyperlink w:anchor="fig:012">
        <w:r w:rsidR="00CA59DC">
          <w:rPr>
            <w:rStyle w:val="ad"/>
          </w:rPr>
          <w:t>9</w:t>
        </w:r>
      </w:hyperlink>
      <w:r>
        <w:t>).</w:t>
      </w:r>
    </w:p>
    <w:p w:rsidR="00515BD6" w:rsidRDefault="004543BB">
      <w:pPr>
        <w:pStyle w:val="CaptionedFigure"/>
      </w:pPr>
      <w:bookmarkStart w:id="17" w:name="fig:012"/>
      <w:r>
        <w:rPr>
          <w:noProof/>
          <w:lang w:eastAsia="ru-RU"/>
        </w:rPr>
        <w:drawing>
          <wp:inline distT="0" distB="0" distL="0" distR="0">
            <wp:extent cx="3086100" cy="154305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9.PN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727" r="-935"/>
                    <a:stretch/>
                  </pic:blipFill>
                  <pic:spPr bwMode="auto">
                    <a:xfrm>
                      <a:off x="0" y="0"/>
                      <a:ext cx="3086531" cy="15432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15BD6" w:rsidRDefault="00742915">
      <w:pPr>
        <w:pStyle w:val="ImageCaption"/>
      </w:pPr>
      <w:r>
        <w:t>Figure </w:t>
      </w:r>
      <w:r w:rsidR="00CA59DC">
        <w:t>9</w:t>
      </w:r>
      <w:r>
        <w:t>: Сохранение и выход</w:t>
      </w:r>
    </w:p>
    <w:p w:rsidR="00515BD6" w:rsidRDefault="00742915">
      <w:pPr>
        <w:pStyle w:val="1"/>
      </w:pPr>
      <w:bookmarkStart w:id="18" w:name="выводы"/>
      <w:bookmarkStart w:id="19" w:name="_Toc163915314"/>
      <w:bookmarkEnd w:id="6"/>
      <w:bookmarkEnd w:id="17"/>
      <w:r>
        <w:rPr>
          <w:rStyle w:val="SectionNumber"/>
        </w:rPr>
        <w:t>5</w:t>
      </w:r>
      <w:r>
        <w:tab/>
        <w:t>Выводы</w:t>
      </w:r>
      <w:bookmarkEnd w:id="19"/>
    </w:p>
    <w:p w:rsidR="00515BD6" w:rsidRDefault="00742915">
      <w:pPr>
        <w:pStyle w:val="FirstParagraph"/>
      </w:pPr>
      <w:r>
        <w:t>При выполнении данной лабораторной работы я познакомилась с операционной системой Linux, получила практические навыки работы с редактором vi, установленным по умолчанию практически в</w:t>
      </w:r>
      <w:r>
        <w:t>о всех дистрибутивах.</w:t>
      </w:r>
    </w:p>
    <w:p w:rsidR="00515BD6" w:rsidRDefault="00742915" w:rsidP="008F0D44">
      <w:pPr>
        <w:pStyle w:val="1"/>
        <w:numPr>
          <w:ilvl w:val="0"/>
          <w:numId w:val="21"/>
        </w:numPr>
      </w:pPr>
      <w:bookmarkStart w:id="20" w:name="ответы-на-контрольные-вопросы"/>
      <w:bookmarkStart w:id="21" w:name="_Toc163915315"/>
      <w:bookmarkEnd w:id="18"/>
      <w:r>
        <w:t>Ответы на контрольные вопросы</w:t>
      </w:r>
      <w:bookmarkEnd w:id="21"/>
    </w:p>
    <w:p w:rsidR="008F0D44" w:rsidRDefault="008F0D44" w:rsidP="008F0D44">
      <w:pPr>
        <w:pStyle w:val="FirstParagraph"/>
      </w:pPr>
      <w:bookmarkStart w:id="22" w:name="fig:013"/>
      <w:r>
        <w:t xml:space="preserve">1. </w:t>
      </w:r>
      <w:r>
        <w:t>Редактор vi - это текстовый редактор, который работает в двух режимах: командном (Command Mode) и вставки (Insert Mode). В командном режиме пользователь может перемещаться по тексту, удалять, копировать, вставлять и выполнять другие действия с помощью команд. В режиме вставки пользователь вводит текст.</w:t>
      </w:r>
      <w:r>
        <w:br/>
      </w:r>
      <w:r>
        <w:br/>
        <w:t>2. Для выхода из редактора vi, не сохраняя изменения, нужно находясь в командном режиме нажать клавиши Esc, затем ввести команду ":q!" и нажать Enter.</w:t>
      </w:r>
      <w:r>
        <w:br/>
      </w:r>
      <w:r>
        <w:br/>
        <w:t>3. Команды позиционирования включают перемещение курсора по тексту: h (влево), j (вниз), k (вверх), l (вправо), 0 (начало строки), $ (конец строки), G (конец файла), gg (начало файла).</w:t>
      </w:r>
      <w:r>
        <w:br/>
      </w:r>
      <w:r>
        <w:br/>
        <w:t xml:space="preserve">4. Для редактора vi словом является последовательность символов, разделенных </w:t>
      </w:r>
      <w:r>
        <w:lastRenderedPageBreak/>
        <w:t>пробелами или другими символами.</w:t>
      </w:r>
      <w:r>
        <w:br/>
      </w:r>
      <w:r>
        <w:br/>
        <w:t>5. Для перехода в начало файла можно использовать команду gg, а для перехода в конец файла - G.</w:t>
      </w:r>
      <w:r>
        <w:br/>
      </w:r>
      <w:r>
        <w:br/>
        <w:t>6. Основные группы команд редактирования включают команды удаления, копирования, вставки, замены, поиска и замены.</w:t>
      </w:r>
    </w:p>
    <w:p w:rsidR="008F0D44" w:rsidRDefault="008F0D44" w:rsidP="008F0D44">
      <w:pPr>
        <w:pStyle w:val="Compact"/>
        <w:numPr>
          <w:ilvl w:val="0"/>
          <w:numId w:val="20"/>
        </w:numPr>
      </w:pPr>
      <w:r>
        <w:t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 w:rsidR="008F0D44" w:rsidRDefault="008F0D44" w:rsidP="008F0D44">
      <w:pPr>
        <w:pStyle w:val="Compact"/>
        <w:numPr>
          <w:ilvl w:val="0"/>
          <w:numId w:val="20"/>
        </w:numPr>
      </w:pPr>
      <w:r>
        <w:t>Вставка строки – о — вставить строку под курсором; – О — вставить строку над курсором.</w:t>
      </w:r>
    </w:p>
    <w:p w:rsidR="008F0D44" w:rsidRDefault="008F0D44" w:rsidP="008F0D44">
      <w:pPr>
        <w:pStyle w:val="Compact"/>
        <w:numPr>
          <w:ilvl w:val="0"/>
          <w:numId w:val="20"/>
        </w:numPr>
      </w:pPr>
      <w:r>
        <w:t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 w:rsidR="008F0D44" w:rsidRDefault="008F0D44" w:rsidP="008F0D44">
      <w:pPr>
        <w:pStyle w:val="Compact"/>
        <w:numPr>
          <w:ilvl w:val="0"/>
          <w:numId w:val="20"/>
        </w:numPr>
      </w:pPr>
      <w:r>
        <w:t>Отмена и повтор произведённых изменений – u — отменить последнее изменение; – . — повторить последнее изменение.</w:t>
      </w:r>
    </w:p>
    <w:p w:rsidR="008F0D44" w:rsidRDefault="008F0D44" w:rsidP="008F0D44">
      <w:pPr>
        <w:pStyle w:val="Compact"/>
        <w:numPr>
          <w:ilvl w:val="0"/>
          <w:numId w:val="20"/>
        </w:numPr>
      </w:pPr>
      <w:r>
        <w:t>Копирование текста в буфер – Y — скопировать строку в буфер; – n Y — скопировать n строк в буфер; – y w — скопировать слово в буфер.</w:t>
      </w:r>
    </w:p>
    <w:p w:rsidR="008F0D44" w:rsidRDefault="008F0D44" w:rsidP="008F0D44">
      <w:pPr>
        <w:pStyle w:val="Compact"/>
        <w:numPr>
          <w:ilvl w:val="0"/>
          <w:numId w:val="20"/>
        </w:numPr>
      </w:pPr>
      <w:r>
        <w:t>Вставка текста из буфера – p — вставить текст из буфера после курсора; – P — вставить текст из буфера перед курсором.</w:t>
      </w:r>
    </w:p>
    <w:p w:rsidR="008F0D44" w:rsidRDefault="008F0D44" w:rsidP="008F0D44">
      <w:pPr>
        <w:pStyle w:val="Compact"/>
        <w:numPr>
          <w:ilvl w:val="0"/>
          <w:numId w:val="20"/>
        </w:numPr>
      </w:pPr>
      <w:r>
        <w:t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 w:rsidR="008F0D44" w:rsidRDefault="008F0D44" w:rsidP="008F0D44">
      <w:pPr>
        <w:pStyle w:val="Compact"/>
        <w:numPr>
          <w:ilvl w:val="0"/>
          <w:numId w:val="20"/>
        </w:numPr>
      </w:pPr>
      <w:r>
        <w:t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 w:rsidR="008F0D44" w:rsidRDefault="008F0D44" w:rsidP="001A6C44">
      <w:pPr>
        <w:pStyle w:val="FirstParagraph"/>
      </w:pPr>
      <w:r>
        <w:br/>
      </w:r>
      <w:r>
        <w:br/>
      </w:r>
      <w:bookmarkStart w:id="23" w:name="_GoBack"/>
      <w:bookmarkEnd w:id="23"/>
      <w:r>
        <w:t>7. Для заполнения строки символами $ можно находясь в командном режиме ввести команду "A$" и ввести нужный символ для заполнения.</w:t>
      </w:r>
      <w:r>
        <w:br/>
      </w:r>
      <w:r>
        <w:br/>
        <w:t>8. Для отмены некорректного действия можно использовать команду "u" в командном режиме.</w:t>
      </w:r>
      <w:r>
        <w:br/>
      </w:r>
      <w:r>
        <w:br/>
        <w:t>9. Основные группы команд режима последней строки включают сохранение изменений, выход из редактора, поиск и замену текста.</w:t>
      </w:r>
      <w:r>
        <w:br/>
      </w:r>
      <w:r>
        <w:br/>
        <w:t>10. Для определения позиции, в которой заканчивается строка без перемещения курсора, можно использовать команду "$" в командном режиме.</w:t>
      </w:r>
      <w:r>
        <w:br/>
      </w:r>
      <w:r>
        <w:br/>
        <w:t xml:space="preserve">11. Опций редактора vi может быть много, они позволяют настраивать различные параметры работы редактора. Для задания опций используется команда set (в режиме последней строки): – : set all — вывести полный список опций; – : set nu — вывести </w:t>
      </w:r>
      <w:r>
        <w:lastRenderedPageBreak/>
        <w:t>номера строк; – : set list — вывести невидимые символы; – : set ic — не учитывать при поиске, является ли символ прописным или строчным.</w:t>
      </w:r>
      <w:r>
        <w:br/>
      </w:r>
      <w:r>
        <w:br/>
        <w:t>12. Режим работы редактора vi отображается в нижней части экрана: если там написано "-- INSERT --", то это режим вставки, если нет - это командный режим.</w:t>
      </w:r>
      <w:r>
        <w:t xml:space="preserve"> </w:t>
      </w:r>
      <w:r>
        <w:t>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p w:rsidR="008F0D44" w:rsidRPr="008F0D44" w:rsidRDefault="008F0D44" w:rsidP="008F0D44">
      <w:pPr>
        <w:pStyle w:val="a0"/>
      </w:pPr>
      <w:r>
        <w:br/>
      </w:r>
      <w:r>
        <w:br/>
      </w:r>
      <w:bookmarkEnd w:id="20"/>
      <w:bookmarkEnd w:id="22"/>
    </w:p>
    <w:sectPr w:rsidR="008F0D44" w:rsidRPr="008F0D4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2915" w:rsidRDefault="00742915">
      <w:pPr>
        <w:spacing w:after="0"/>
      </w:pPr>
      <w:r>
        <w:separator/>
      </w:r>
    </w:p>
  </w:endnote>
  <w:endnote w:type="continuationSeparator" w:id="0">
    <w:p w:rsidR="00742915" w:rsidRDefault="007429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2915" w:rsidRDefault="00742915">
      <w:r>
        <w:separator/>
      </w:r>
    </w:p>
  </w:footnote>
  <w:footnote w:type="continuationSeparator" w:id="0">
    <w:p w:rsidR="00742915" w:rsidRDefault="007429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0ADA9E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BE68B7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458375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133A12C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CE2046F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0BC61CE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BAAA7C0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780E372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0D4C5AD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6A886980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BDE8275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0"/>
    <w:multiLevelType w:val="multilevel"/>
    <w:tmpl w:val="B5F06118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1"/>
    <w:multiLevelType w:val="multilevel"/>
    <w:tmpl w:val="6698708E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2"/>
    <w:multiLevelType w:val="multilevel"/>
    <w:tmpl w:val="7080476E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3"/>
    <w:multiLevelType w:val="multilevel"/>
    <w:tmpl w:val="9A66DAD0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18F702A0"/>
    <w:multiLevelType w:val="hybridMultilevel"/>
    <w:tmpl w:val="36A8510A"/>
    <w:lvl w:ilvl="0" w:tplc="929E359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76100F"/>
    <w:multiLevelType w:val="multilevel"/>
    <w:tmpl w:val="A13AC070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1"/>
  </w:num>
  <w:num w:numId="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">
    <w:abstractNumId w:val="1"/>
  </w:num>
  <w:num w:numId="13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4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5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6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7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8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9">
    <w:abstractNumId w:val="1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20">
    <w:abstractNumId w:val="16"/>
  </w:num>
  <w:num w:numId="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15BD6"/>
    <w:rsid w:val="001A6C44"/>
    <w:rsid w:val="004543BB"/>
    <w:rsid w:val="00515BD6"/>
    <w:rsid w:val="00637129"/>
    <w:rsid w:val="00742915"/>
    <w:rsid w:val="008F0D44"/>
    <w:rsid w:val="00CA59DC"/>
    <w:rsid w:val="00F2001E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B5C6EC"/>
  <w15:docId w15:val="{F24A5E60-AC01-4B8F-A6D5-EDD1E2615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D72A0"/>
    <w:pPr>
      <w:spacing w:after="100"/>
    </w:pPr>
  </w:style>
  <w:style w:type="character" w:styleId="af">
    <w:name w:val="FollowedHyperlink"/>
    <w:basedOn w:val="a1"/>
    <w:rsid w:val="00FD72A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144</Words>
  <Characters>6526</Characters>
  <Application>Microsoft Office Word</Application>
  <DocSecurity>0</DocSecurity>
  <Lines>54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8</vt:lpstr>
    </vt:vector>
  </TitlesOfParts>
  <Company>SPecialiST RePack</Company>
  <LinksUpToDate>false</LinksUpToDate>
  <CharactersWithSpaces>7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Дворкина Ева Владиировна</dc:creator>
  <cp:keywords/>
  <cp:lastModifiedBy>Admin</cp:lastModifiedBy>
  <cp:revision>3</cp:revision>
  <dcterms:created xsi:type="dcterms:W3CDTF">2024-04-13T13:30:00Z</dcterms:created>
  <dcterms:modified xsi:type="dcterms:W3CDTF">2024-04-13T13:3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